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35463b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cados en el diagnósti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e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cc01cd5b-ae46-46f1-8044-55a1f3ef5c2c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10:59:54Z</dcterms:created>
  <dcterms:modified xsi:type="dcterms:W3CDTF">2023-07-31T10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